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D83" w:rsidRPr="005E5DAE" w:rsidRDefault="00D42D83" w:rsidP="006C3F7E">
      <w:pPr>
        <w:spacing w:line="276" w:lineRule="auto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</w:p>
    <w:tbl>
      <w:tblPr>
        <w:tblStyle w:val="TableGrid"/>
        <w:tblW w:w="10977" w:type="dxa"/>
        <w:tblLayout w:type="fixed"/>
        <w:tblLook w:val="04A0" w:firstRow="1" w:lastRow="0" w:firstColumn="1" w:lastColumn="0" w:noHBand="0" w:noVBand="1"/>
      </w:tblPr>
      <w:tblGrid>
        <w:gridCol w:w="916"/>
        <w:gridCol w:w="435"/>
        <w:gridCol w:w="17"/>
        <w:gridCol w:w="90"/>
        <w:gridCol w:w="180"/>
        <w:gridCol w:w="64"/>
        <w:gridCol w:w="8"/>
        <w:gridCol w:w="63"/>
        <w:gridCol w:w="45"/>
        <w:gridCol w:w="252"/>
        <w:gridCol w:w="68"/>
        <w:gridCol w:w="202"/>
        <w:gridCol w:w="18"/>
        <w:gridCol w:w="14"/>
        <w:gridCol w:w="135"/>
        <w:gridCol w:w="193"/>
        <w:gridCol w:w="36"/>
        <w:gridCol w:w="316"/>
        <w:gridCol w:w="116"/>
        <w:gridCol w:w="333"/>
        <w:gridCol w:w="163"/>
        <w:gridCol w:w="404"/>
        <w:gridCol w:w="360"/>
        <w:gridCol w:w="200"/>
        <w:gridCol w:w="811"/>
        <w:gridCol w:w="69"/>
        <w:gridCol w:w="180"/>
        <w:gridCol w:w="342"/>
        <w:gridCol w:w="18"/>
        <w:gridCol w:w="446"/>
        <w:gridCol w:w="274"/>
        <w:gridCol w:w="90"/>
        <w:gridCol w:w="158"/>
        <w:gridCol w:w="108"/>
        <w:gridCol w:w="85"/>
        <w:gridCol w:w="63"/>
        <w:gridCol w:w="18"/>
        <w:gridCol w:w="378"/>
        <w:gridCol w:w="72"/>
        <w:gridCol w:w="288"/>
        <w:gridCol w:w="286"/>
        <w:gridCol w:w="130"/>
        <w:gridCol w:w="63"/>
        <w:gridCol w:w="167"/>
        <w:gridCol w:w="434"/>
        <w:gridCol w:w="1869"/>
      </w:tblGrid>
      <w:tr w:rsidR="00A40F7B" w:rsidRPr="007530C2" w:rsidTr="00205BB4">
        <w:trPr>
          <w:trHeight w:val="331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4E1309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Date:</w:t>
            </w:r>
          </w:p>
        </w:tc>
        <w:tc>
          <w:tcPr>
            <w:tcW w:w="3712" w:type="dxa"/>
            <w:gridSpan w:val="2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F53BE4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F53BE4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F53BE4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F53BE4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F53BE4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3816" w:type="dxa"/>
            <w:gridSpan w:val="1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4E1309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Case #:</w:t>
            </w:r>
          </w:p>
        </w:tc>
        <w:tc>
          <w:tcPr>
            <w:tcW w:w="2533" w:type="dxa"/>
            <w:gridSpan w:val="4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F742AB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4E1309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First Name:</w:t>
            </w:r>
          </w:p>
        </w:tc>
        <w:tc>
          <w:tcPr>
            <w:tcW w:w="3801" w:type="dxa"/>
            <w:gridSpan w:val="20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577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4E1309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Last Name:</w:t>
            </w:r>
          </w:p>
        </w:tc>
        <w:tc>
          <w:tcPr>
            <w:tcW w:w="3961" w:type="dxa"/>
            <w:gridSpan w:val="1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2372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0A6224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Physical</w:t>
            </w:r>
            <w:r w:rsidR="004E1309"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 Address:</w:t>
            </w:r>
          </w:p>
        </w:tc>
        <w:tc>
          <w:tcPr>
            <w:tcW w:w="8605" w:type="dxa"/>
            <w:gridSpan w:val="32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B53B6C">
        <w:trPr>
          <w:trHeight w:val="331"/>
        </w:trPr>
        <w:tc>
          <w:tcPr>
            <w:tcW w:w="234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1309" w:rsidRPr="007530C2" w:rsidRDefault="000A6224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Mailing</w:t>
            </w:r>
            <w:r w:rsidR="004E1309"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 Address:</w:t>
            </w:r>
          </w:p>
        </w:tc>
        <w:tc>
          <w:tcPr>
            <w:tcW w:w="8637" w:type="dxa"/>
            <w:gridSpan w:val="34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4E13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4C468C">
        <w:trPr>
          <w:trHeight w:val="331"/>
        </w:trPr>
        <w:tc>
          <w:tcPr>
            <w:tcW w:w="1773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Date of Birth:</w:t>
            </w:r>
          </w:p>
        </w:tc>
        <w:tc>
          <w:tcPr>
            <w:tcW w:w="1891" w:type="dxa"/>
            <w:gridSpan w:val="1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9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SSN:</w:t>
            </w:r>
          </w:p>
        </w:tc>
        <w:tc>
          <w:tcPr>
            <w:tcW w:w="2581" w:type="dxa"/>
            <w:gridSpan w:val="11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465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Contact #:</w:t>
            </w:r>
          </w:p>
        </w:tc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E4273" w:rsidRPr="007530C2" w:rsidRDefault="00CE4273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(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)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-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F742AB">
        <w:trPr>
          <w:trHeight w:val="331"/>
        </w:trPr>
        <w:tc>
          <w:tcPr>
            <w:tcW w:w="145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44DBF" w:rsidRPr="007530C2" w:rsidRDefault="00144DBF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Gender:</w:t>
            </w:r>
          </w:p>
        </w:tc>
        <w:tc>
          <w:tcPr>
            <w:tcW w:w="1594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44DBF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F</w:t>
            </w:r>
            <w:r w:rsidR="00A87E09" w:rsidRPr="007530C2">
              <w:rPr>
                <w:rFonts w:ascii="Century Gothic" w:hAnsi="Century Gothic" w:cs="Arial"/>
                <w:sz w:val="18"/>
                <w:szCs w:val="18"/>
              </w:rPr>
              <w:t xml:space="preserve">   </w:t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M      </w:t>
            </w:r>
          </w:p>
        </w:tc>
        <w:tc>
          <w:tcPr>
            <w:tcW w:w="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44DBF" w:rsidRPr="007530C2" w:rsidRDefault="00144DBF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Veteran:</w:t>
            </w:r>
          </w:p>
        </w:tc>
        <w:tc>
          <w:tcPr>
            <w:tcW w:w="242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44DBF" w:rsidRPr="007530C2" w:rsidRDefault="005A21D8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Yes   </w:t>
            </w:r>
            <w:r w:rsidR="00A87E09" w:rsidRPr="007530C2">
              <w:rPr>
                <w:rFonts w:ascii="Century Gothic" w:hAnsi="Century Gothic" w:cs="Arial"/>
                <w:sz w:val="18"/>
                <w:szCs w:val="18"/>
              </w:rPr>
              <w:t xml:space="preserve"> 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No</w:t>
            </w:r>
          </w:p>
        </w:tc>
        <w:tc>
          <w:tcPr>
            <w:tcW w:w="4483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44DBF" w:rsidRPr="007530C2" w:rsidRDefault="00A87E09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Ethnicity: </w:t>
            </w:r>
            <w:r w:rsidRPr="007530C2">
              <w:rPr>
                <w:rFonts w:ascii="Century Gothic" w:hAnsi="Century Gothic" w:cs="Arial"/>
                <w:i/>
                <w:sz w:val="18"/>
                <w:szCs w:val="18"/>
              </w:rPr>
              <w:t>Hispanic</w:t>
            </w: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5A21D8"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5A21D8"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Ye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s      </w:t>
            </w:r>
            <w:r w:rsidR="005A21D8"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5A21D8"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144DBF" w:rsidRPr="007530C2">
              <w:rPr>
                <w:rFonts w:ascii="Century Gothic" w:hAnsi="Century Gothic" w:cs="Arial"/>
                <w:sz w:val="18"/>
                <w:szCs w:val="18"/>
              </w:rPr>
              <w:t xml:space="preserve"> No      </w:t>
            </w:r>
          </w:p>
        </w:tc>
      </w:tr>
      <w:tr w:rsidR="00A40F7B" w:rsidRPr="007530C2" w:rsidTr="005E5DAE">
        <w:trPr>
          <w:trHeight w:val="369"/>
        </w:trPr>
        <w:tc>
          <w:tcPr>
            <w:tcW w:w="4068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7E09" w:rsidRPr="007530C2" w:rsidRDefault="00A87E09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Education: </w:t>
            </w:r>
            <w:r w:rsidRPr="007530C2">
              <w:rPr>
                <w:rFonts w:ascii="Century Gothic" w:hAnsi="Century Gothic" w:cs="Arial"/>
                <w:i/>
                <w:sz w:val="18"/>
                <w:szCs w:val="18"/>
              </w:rPr>
              <w:t xml:space="preserve">Highest level </w:t>
            </w:r>
            <w:r w:rsidR="00A2189F" w:rsidRPr="007530C2">
              <w:rPr>
                <w:rFonts w:ascii="Century Gothic" w:hAnsi="Century Gothic" w:cs="Arial"/>
                <w:i/>
                <w:sz w:val="18"/>
                <w:szCs w:val="18"/>
              </w:rPr>
              <w:t>completed</w:t>
            </w:r>
          </w:p>
        </w:tc>
        <w:tc>
          <w:tcPr>
            <w:tcW w:w="2790" w:type="dxa"/>
            <w:gridSpan w:val="10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A87E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88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7E09" w:rsidRPr="007530C2" w:rsidRDefault="00A87E09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ace:</w:t>
            </w:r>
          </w:p>
        </w:tc>
        <w:tc>
          <w:tcPr>
            <w:tcW w:w="3237" w:type="dxa"/>
            <w:gridSpan w:val="7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A87E09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A6224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5E5DAE">
        <w:trPr>
          <w:trHeight w:val="331"/>
        </w:trPr>
        <w:tc>
          <w:tcPr>
            <w:tcW w:w="235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612E" w:rsidRPr="007530C2" w:rsidRDefault="00FF612E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Mother’s Maiden Name:</w:t>
            </w:r>
          </w:p>
        </w:tc>
        <w:tc>
          <w:tcPr>
            <w:tcW w:w="3690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F612E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612E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692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612E" w:rsidRPr="007530C2" w:rsidRDefault="00F742AB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  <w:highlight w:val="yellow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Father</w:t>
            </w:r>
            <w:r w:rsidR="00C31CE7" w:rsidRPr="007530C2">
              <w:rPr>
                <w:rFonts w:ascii="Century Gothic" w:hAnsi="Century Gothic" w:cs="Arial"/>
                <w:b/>
                <w:sz w:val="18"/>
                <w:szCs w:val="18"/>
              </w:rPr>
              <w:t>’</w:t>
            </w: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s Name:</w:t>
            </w:r>
          </w:p>
        </w:tc>
        <w:tc>
          <w:tcPr>
            <w:tcW w:w="3237" w:type="dxa"/>
            <w:gridSpan w:val="7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:rsidR="00FF612E" w:rsidRPr="007530C2" w:rsidRDefault="005A21D8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612E"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="00BD664A"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9A4B87">
        <w:trPr>
          <w:trHeight w:val="331"/>
        </w:trPr>
        <w:tc>
          <w:tcPr>
            <w:tcW w:w="145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Place of Birth:</w:t>
            </w:r>
          </w:p>
        </w:tc>
        <w:tc>
          <w:tcPr>
            <w:tcW w:w="4572" w:type="dxa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Married:</w:t>
            </w:r>
          </w:p>
        </w:tc>
        <w:tc>
          <w:tcPr>
            <w:tcW w:w="368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Yes    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No</w:t>
            </w:r>
          </w:p>
        </w:tc>
      </w:tr>
      <w:tr w:rsidR="00A40F7B" w:rsidRPr="007530C2" w:rsidTr="00205BB4">
        <w:trPr>
          <w:trHeight w:val="331"/>
        </w:trPr>
        <w:tc>
          <w:tcPr>
            <w:tcW w:w="2138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Spouse’s Name:</w:t>
            </w:r>
          </w:p>
        </w:tc>
        <w:tc>
          <w:tcPr>
            <w:tcW w:w="8839" w:type="dxa"/>
            <w:gridSpan w:val="35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CE4273">
        <w:trPr>
          <w:trHeight w:val="331"/>
        </w:trPr>
        <w:tc>
          <w:tcPr>
            <w:tcW w:w="27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Spouse’s Address </w:t>
            </w:r>
            <w:r w:rsidR="00AC521B" w:rsidRPr="007530C2">
              <w:rPr>
                <w:rFonts w:ascii="Century Gothic" w:hAnsi="Century Gothic" w:cs="Arial"/>
                <w:b/>
                <w:sz w:val="18"/>
                <w:szCs w:val="18"/>
              </w:rPr>
              <w:t>(</w:t>
            </w: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if differen</w:t>
            </w:r>
            <w:r w:rsidR="00AC521B" w:rsidRPr="007530C2">
              <w:rPr>
                <w:rFonts w:ascii="Century Gothic" w:hAnsi="Century Gothic" w:cs="Arial"/>
                <w:b/>
                <w:sz w:val="18"/>
                <w:szCs w:val="18"/>
              </w:rPr>
              <w:t>t)</w:t>
            </w: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:</w:t>
            </w:r>
          </w:p>
        </w:tc>
        <w:tc>
          <w:tcPr>
            <w:tcW w:w="8277" w:type="dxa"/>
            <w:gridSpan w:val="30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F742AB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Family Size:</w:t>
            </w:r>
          </w:p>
        </w:tc>
        <w:tc>
          <w:tcPr>
            <w:tcW w:w="869" w:type="dxa"/>
            <w:gridSpan w:val="10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8470" w:type="dxa"/>
            <w:gridSpan w:val="3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A40F7B" w:rsidRPr="007530C2" w:rsidTr="005E5DAE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ame:</w:t>
            </w:r>
          </w:p>
        </w:tc>
        <w:tc>
          <w:tcPr>
            <w:tcW w:w="4392" w:type="dxa"/>
            <w:gridSpan w:val="2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elationship:</w:t>
            </w:r>
          </w:p>
        </w:tc>
        <w:tc>
          <w:tcPr>
            <w:tcW w:w="3237" w:type="dxa"/>
            <w:gridSpan w:val="7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5E5DAE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ame:</w:t>
            </w:r>
          </w:p>
        </w:tc>
        <w:tc>
          <w:tcPr>
            <w:tcW w:w="4392" w:type="dxa"/>
            <w:gridSpan w:val="2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elationship:</w:t>
            </w:r>
          </w:p>
        </w:tc>
        <w:tc>
          <w:tcPr>
            <w:tcW w:w="3237" w:type="dxa"/>
            <w:gridSpan w:val="7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5E5DAE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ame:</w:t>
            </w:r>
          </w:p>
        </w:tc>
        <w:tc>
          <w:tcPr>
            <w:tcW w:w="4392" w:type="dxa"/>
            <w:gridSpan w:val="2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elationship:</w:t>
            </w:r>
          </w:p>
        </w:tc>
        <w:tc>
          <w:tcPr>
            <w:tcW w:w="3237" w:type="dxa"/>
            <w:gridSpan w:val="7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5E5DAE">
        <w:trPr>
          <w:trHeight w:val="331"/>
        </w:trPr>
        <w:tc>
          <w:tcPr>
            <w:tcW w:w="163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ame:</w:t>
            </w:r>
          </w:p>
        </w:tc>
        <w:tc>
          <w:tcPr>
            <w:tcW w:w="4392" w:type="dxa"/>
            <w:gridSpan w:val="2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elationship:</w:t>
            </w:r>
          </w:p>
        </w:tc>
        <w:tc>
          <w:tcPr>
            <w:tcW w:w="3237" w:type="dxa"/>
            <w:gridSpan w:val="7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7B0E7E">
        <w:trPr>
          <w:trHeight w:val="331"/>
        </w:trPr>
        <w:tc>
          <w:tcPr>
            <w:tcW w:w="207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Emergency </w:t>
            </w:r>
            <w:r w:rsidR="00190D21" w:rsidRPr="007530C2">
              <w:rPr>
                <w:rFonts w:ascii="Century Gothic" w:hAnsi="Century Gothic" w:cs="Arial"/>
                <w:b/>
                <w:sz w:val="18"/>
                <w:szCs w:val="18"/>
              </w:rPr>
              <w:t>Contact</w:t>
            </w: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:</w:t>
            </w:r>
          </w:p>
        </w:tc>
        <w:tc>
          <w:tcPr>
            <w:tcW w:w="8907" w:type="dxa"/>
            <w:gridSpan w:val="36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13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Address:</w:t>
            </w:r>
          </w:p>
        </w:tc>
        <w:tc>
          <w:tcPr>
            <w:tcW w:w="9626" w:type="dxa"/>
            <w:gridSpan w:val="44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136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Phone #:</w:t>
            </w:r>
          </w:p>
        </w:tc>
        <w:tc>
          <w:tcPr>
            <w:tcW w:w="9609" w:type="dxa"/>
            <w:gridSpan w:val="4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(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)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-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1773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Relationship:</w:t>
            </w:r>
          </w:p>
        </w:tc>
        <w:tc>
          <w:tcPr>
            <w:tcW w:w="9204" w:type="dxa"/>
            <w:gridSpan w:val="38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7668" w:type="dxa"/>
            <w:gridSpan w:val="3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Were you recently released from an institution or incarceration?</w:t>
            </w:r>
          </w:p>
        </w:tc>
        <w:tc>
          <w:tcPr>
            <w:tcW w:w="330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Yes  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No</w:t>
            </w:r>
          </w:p>
        </w:tc>
      </w:tr>
      <w:tr w:rsidR="00A40F7B" w:rsidRPr="007530C2" w:rsidTr="00B53B6C">
        <w:trPr>
          <w:trHeight w:val="331"/>
        </w:trPr>
        <w:tc>
          <w:tcPr>
            <w:tcW w:w="234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        If yes, when?</w:t>
            </w:r>
          </w:p>
        </w:tc>
        <w:tc>
          <w:tcPr>
            <w:tcW w:w="2088" w:type="dxa"/>
            <w:gridSpan w:val="11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3886" w:type="dxa"/>
            <w:gridSpan w:val="1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Where were you released from?</w:t>
            </w:r>
          </w:p>
        </w:tc>
        <w:tc>
          <w:tcPr>
            <w:tcW w:w="2663" w:type="dxa"/>
            <w:gridSpan w:val="5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7B0E7E">
        <w:trPr>
          <w:trHeight w:val="422"/>
        </w:trPr>
        <w:tc>
          <w:tcPr>
            <w:tcW w:w="2507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Medical Diagnosis:</w:t>
            </w:r>
          </w:p>
        </w:tc>
        <w:tc>
          <w:tcPr>
            <w:tcW w:w="8470" w:type="dxa"/>
            <w:gridSpan w:val="31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615C41">
        <w:trPr>
          <w:trHeight w:val="331"/>
        </w:trPr>
        <w:tc>
          <w:tcPr>
            <w:tcW w:w="5508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7530C2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>
                      <wp:simplePos x="0" y="0"/>
                      <wp:positionH relativeFrom="column">
                        <wp:posOffset>-144780</wp:posOffset>
                      </wp:positionH>
                      <wp:positionV relativeFrom="paragraph">
                        <wp:posOffset>-5170170</wp:posOffset>
                      </wp:positionV>
                      <wp:extent cx="7092315" cy="7448550"/>
                      <wp:effectExtent l="0" t="0" r="13335" b="19050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2315" cy="7448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167734" id="Rectangle 3" o:spid="_x0000_s1026" style="position:absolute;margin-left:-11.4pt;margin-top:-407.1pt;width:558.45pt;height:586.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" strokecolor="black [3213]" strokeweight="1.5pt"/>
                  </w:pict>
                </mc:Fallback>
              </mc:AlternateContent>
            </w:r>
            <w:r w:rsidR="009A4B87" w:rsidRPr="007530C2">
              <w:rPr>
                <w:rFonts w:ascii="Century Gothic" w:hAnsi="Century Gothic" w:cs="Arial"/>
                <w:b/>
                <w:sz w:val="18"/>
                <w:szCs w:val="18"/>
              </w:rPr>
              <w:t>What type of medical insurance do you have?</w:t>
            </w:r>
          </w:p>
        </w:tc>
        <w:tc>
          <w:tcPr>
            <w:tcW w:w="5469" w:type="dxa"/>
            <w:gridSpan w:val="20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615C41">
        <w:trPr>
          <w:trHeight w:val="331"/>
        </w:trPr>
        <w:tc>
          <w:tcPr>
            <w:tcW w:w="181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Benefit Type:</w:t>
            </w:r>
          </w:p>
        </w:tc>
        <w:tc>
          <w:tcPr>
            <w:tcW w:w="135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="00EF774F" w:rsidRPr="007530C2">
              <w:rPr>
                <w:rFonts w:ascii="Century Gothic" w:hAnsi="Century Gothic" w:cs="Arial"/>
                <w:sz w:val="18"/>
                <w:szCs w:val="18"/>
              </w:rPr>
              <w:t xml:space="preserve"> SSI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SS</w:t>
            </w:r>
            <w:r w:rsidR="00EF774F" w:rsidRPr="007530C2">
              <w:rPr>
                <w:rFonts w:ascii="Century Gothic" w:hAnsi="Century Gothic" w:cs="Arial"/>
                <w:sz w:val="18"/>
                <w:szCs w:val="18"/>
              </w:rPr>
              <w:t>DI</w:t>
            </w:r>
          </w:p>
        </w:tc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EF774F" w:rsidRPr="007530C2">
              <w:rPr>
                <w:rFonts w:ascii="Century Gothic" w:hAnsi="Century Gothic" w:cs="Arial"/>
                <w:sz w:val="18"/>
                <w:szCs w:val="18"/>
              </w:rPr>
              <w:t>VA</w:t>
            </w:r>
          </w:p>
        </w:tc>
        <w:tc>
          <w:tcPr>
            <w:tcW w:w="10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Other:</w:t>
            </w:r>
          </w:p>
        </w:tc>
      </w:tr>
      <w:tr w:rsidR="00A40F7B" w:rsidRPr="007530C2" w:rsidTr="00615C41">
        <w:trPr>
          <w:trHeight w:val="331"/>
        </w:trPr>
        <w:tc>
          <w:tcPr>
            <w:tcW w:w="181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  <w:tc>
          <w:tcPr>
            <w:tcW w:w="135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TANF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SNAP</w:t>
            </w:r>
          </w:p>
        </w:tc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EF774F" w:rsidRPr="007530C2">
              <w:rPr>
                <w:rFonts w:ascii="Century Gothic" w:hAnsi="Century Gothic" w:cs="Arial"/>
                <w:sz w:val="18"/>
                <w:szCs w:val="18"/>
              </w:rPr>
              <w:t>RRB</w:t>
            </w:r>
          </w:p>
        </w:tc>
        <w:tc>
          <w:tcPr>
            <w:tcW w:w="10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    $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B53B6C">
        <w:trPr>
          <w:trHeight w:val="331"/>
        </w:trPr>
        <w:tc>
          <w:tcPr>
            <w:tcW w:w="17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 xml:space="preserve">Employer Name:      </w:t>
            </w:r>
          </w:p>
        </w:tc>
        <w:tc>
          <w:tcPr>
            <w:tcW w:w="9267" w:type="dxa"/>
            <w:gridSpan w:val="3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B53B6C">
        <w:trPr>
          <w:trHeight w:val="331"/>
        </w:trPr>
        <w:tc>
          <w:tcPr>
            <w:tcW w:w="234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  <w:highlight w:val="yellow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Primary Care Physician:</w:t>
            </w:r>
          </w:p>
        </w:tc>
        <w:tc>
          <w:tcPr>
            <w:tcW w:w="4784" w:type="dxa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55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Contact #:</w:t>
            </w:r>
          </w:p>
        </w:tc>
        <w:tc>
          <w:tcPr>
            <w:tcW w:w="2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53B6C" w:rsidRPr="007530C2" w:rsidRDefault="00B53B6C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(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)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-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1" w:name="Text1"/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bookmarkEnd w:id="1"/>
          </w:p>
        </w:tc>
      </w:tr>
      <w:tr w:rsidR="00A40F7B" w:rsidRPr="007530C2" w:rsidTr="005E5DAE">
        <w:trPr>
          <w:trHeight w:val="331"/>
        </w:trPr>
        <w:tc>
          <w:tcPr>
            <w:tcW w:w="17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Signature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:</w:t>
            </w:r>
          </w:p>
        </w:tc>
        <w:tc>
          <w:tcPr>
            <w:tcW w:w="5562" w:type="dxa"/>
            <w:gridSpan w:val="29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2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Date:</w:t>
            </w:r>
          </w:p>
        </w:tc>
        <w:tc>
          <w:tcPr>
            <w:tcW w:w="2470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A40F7B" w:rsidRPr="007530C2" w:rsidTr="005E5DAE">
        <w:trPr>
          <w:trHeight w:val="331"/>
        </w:trPr>
        <w:tc>
          <w:tcPr>
            <w:tcW w:w="17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otes:</w:t>
            </w:r>
          </w:p>
        </w:tc>
        <w:tc>
          <w:tcPr>
            <w:tcW w:w="9267" w:type="dxa"/>
            <w:gridSpan w:val="39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5E5DAE">
        <w:trPr>
          <w:trHeight w:val="255"/>
        </w:trPr>
        <w:tc>
          <w:tcPr>
            <w:tcW w:w="1710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267" w:type="dxa"/>
            <w:gridSpan w:val="39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A40F7B" w:rsidRPr="007530C2" w:rsidTr="005E5DAE">
        <w:trPr>
          <w:trHeight w:val="255"/>
        </w:trPr>
        <w:tc>
          <w:tcPr>
            <w:tcW w:w="1710" w:type="dxa"/>
            <w:gridSpan w:val="7"/>
            <w:vMerge/>
            <w:tcBorders>
              <w:left w:val="nil"/>
              <w:bottom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9267" w:type="dxa"/>
            <w:gridSpan w:val="39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:rsidR="00EF774F" w:rsidRPr="007530C2" w:rsidRDefault="00EF774F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A40F7B" w:rsidRPr="007530C2" w:rsidTr="00B53B6C">
        <w:trPr>
          <w:trHeight w:val="331"/>
        </w:trPr>
        <w:tc>
          <w:tcPr>
            <w:tcW w:w="234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  <w:u w:val="single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  <w:u w:val="single"/>
              </w:rPr>
              <w:t>Referring Agency</w:t>
            </w:r>
          </w:p>
        </w:tc>
        <w:tc>
          <w:tcPr>
            <w:tcW w:w="8637" w:type="dxa"/>
            <w:gridSpan w:val="3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Yes     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CHECKBOX </w:instrText>
            </w:r>
            <w:r w:rsidR="00AD21E8">
              <w:rPr>
                <w:rFonts w:ascii="Century Gothic" w:hAnsi="Century Gothic" w:cs="Arial"/>
                <w:sz w:val="18"/>
                <w:szCs w:val="18"/>
              </w:rPr>
            </w:r>
            <w:r w:rsidR="00AD21E8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No</w:t>
            </w:r>
          </w:p>
        </w:tc>
      </w:tr>
      <w:tr w:rsidR="00A40F7B" w:rsidRPr="007530C2" w:rsidTr="00205BB4">
        <w:trPr>
          <w:trHeight w:val="331"/>
        </w:trPr>
        <w:tc>
          <w:tcPr>
            <w:tcW w:w="3501" w:type="dxa"/>
            <w:gridSpan w:val="2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Name of Referring Agency:</w:t>
            </w:r>
          </w:p>
        </w:tc>
        <w:tc>
          <w:tcPr>
            <w:tcW w:w="7476" w:type="dxa"/>
            <w:gridSpan w:val="26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170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Caseworker:</w:t>
            </w:r>
          </w:p>
        </w:tc>
        <w:tc>
          <w:tcPr>
            <w:tcW w:w="5507" w:type="dxa"/>
            <w:gridSpan w:val="29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  <w:tc>
          <w:tcPr>
            <w:tcW w:w="1465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jc w:val="right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Contact #:</w:t>
            </w:r>
          </w:p>
        </w:tc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t>(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 xml:space="preserve">) 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t>-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  <w:tr w:rsidR="00A40F7B" w:rsidRPr="007530C2" w:rsidTr="00205BB4">
        <w:trPr>
          <w:trHeight w:val="331"/>
        </w:trPr>
        <w:tc>
          <w:tcPr>
            <w:tcW w:w="2736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b/>
                <w:sz w:val="18"/>
                <w:szCs w:val="18"/>
              </w:rPr>
              <w:t>Other Caseworker(s):</w:t>
            </w:r>
          </w:p>
        </w:tc>
        <w:tc>
          <w:tcPr>
            <w:tcW w:w="8241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A4B87" w:rsidRPr="007530C2" w:rsidRDefault="009A4B87" w:rsidP="006C3F7E">
            <w:pPr>
              <w:spacing w:line="276" w:lineRule="auto"/>
              <w:rPr>
                <w:rFonts w:ascii="Century Gothic" w:hAnsi="Century Gothic" w:cs="Arial"/>
                <w:sz w:val="18"/>
                <w:szCs w:val="18"/>
              </w:rPr>
            </w:pP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instrText xml:space="preserve"> FORMTEXT </w:instrTex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separate"/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noProof/>
                <w:sz w:val="18"/>
                <w:szCs w:val="18"/>
              </w:rPr>
              <w:t> </w:t>
            </w:r>
            <w:r w:rsidRPr="007530C2">
              <w:rPr>
                <w:rFonts w:ascii="Century Gothic" w:hAnsi="Century Gothic" w:cs="Arial"/>
                <w:sz w:val="18"/>
                <w:szCs w:val="18"/>
              </w:rPr>
              <w:fldChar w:fldCharType="end"/>
            </w:r>
          </w:p>
        </w:tc>
      </w:tr>
    </w:tbl>
    <w:p w:rsidR="007A7EF7" w:rsidRPr="007530C2" w:rsidRDefault="007A7EF7" w:rsidP="006C3F7E">
      <w:pPr>
        <w:spacing w:line="276" w:lineRule="auto"/>
        <w:rPr>
          <w:rFonts w:ascii="Century Gothic" w:hAnsi="Century Gothic" w:cs="Arial"/>
          <w:sz w:val="18"/>
          <w:szCs w:val="18"/>
        </w:rPr>
      </w:pPr>
    </w:p>
    <w:sectPr w:rsidR="007A7EF7" w:rsidRPr="007530C2" w:rsidSect="00C62EDE">
      <w:headerReference w:type="default" r:id="rId7"/>
      <w:footerReference w:type="default" r:id="rId8"/>
      <w:pgSz w:w="12240" w:h="15840" w:code="1"/>
      <w:pgMar w:top="792" w:right="720" w:bottom="720" w:left="720" w:header="720" w:footer="3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E37" w:rsidRDefault="00F94E37">
      <w:r>
        <w:separator/>
      </w:r>
    </w:p>
  </w:endnote>
  <w:endnote w:type="continuationSeparator" w:id="0">
    <w:p w:rsidR="00F94E37" w:rsidRDefault="00F94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mbo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1BE" w:rsidRDefault="000301BE" w:rsidP="000301BE">
    <w:pPr>
      <w:pStyle w:val="Footer"/>
      <w:rPr>
        <w:rFonts w:ascii="Arial" w:hAnsi="Arial" w:cs="Arial"/>
        <w:sz w:val="18"/>
        <w:szCs w:val="18"/>
      </w:rPr>
    </w:pPr>
  </w:p>
  <w:sdt>
    <w:sdtPr>
      <w:rPr>
        <w:rFonts w:ascii="Arial" w:hAnsi="Arial" w:cs="Arial"/>
        <w:sz w:val="18"/>
        <w:szCs w:val="18"/>
      </w:rPr>
      <w:id w:val="2308120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:rsidR="00016DCF" w:rsidRDefault="00016DCF" w:rsidP="000301BE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</w:p>
          <w:p w:rsidR="00B633B3" w:rsidRPr="00A2189F" w:rsidRDefault="00AD21E8" w:rsidP="00A2189F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E37" w:rsidRDefault="00F94E37">
      <w:r>
        <w:separator/>
      </w:r>
    </w:p>
  </w:footnote>
  <w:footnote w:type="continuationSeparator" w:id="0">
    <w:p w:rsidR="00F94E37" w:rsidRDefault="00F94E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EDE" w:rsidRPr="005A1192" w:rsidRDefault="00D97F26" w:rsidP="005A1192">
    <w:pPr>
      <w:rPr>
        <w:rFonts w:ascii="Arial Narrow" w:hAnsi="Arial Narrow" w:cs="Arial"/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311150</wp:posOffset>
          </wp:positionV>
          <wp:extent cx="2232660" cy="876077"/>
          <wp:effectExtent l="0" t="0" r="0" b="635"/>
          <wp:wrapNone/>
          <wp:docPr id="2" name="Picture 1" descr="Z:\Logo\program-logos\RepPayee\reppayee_logo-CMYK-trans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Z:\Logo\program-logos\RepPayee\reppayee_logo-CMYK-tran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2660" cy="87607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5DAE">
      <w:rPr>
        <w:rFonts w:ascii="Arial" w:hAnsi="Arial"/>
        <w:b/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619250</wp:posOffset>
              </wp:positionH>
              <wp:positionV relativeFrom="paragraph">
                <wp:posOffset>-114300</wp:posOffset>
              </wp:positionV>
              <wp:extent cx="3346450" cy="62865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6450" cy="628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62EDE" w:rsidRPr="005E5DAE" w:rsidRDefault="00894EC0" w:rsidP="005E5DAE">
                          <w:pPr>
                            <w:ind w:firstLine="720"/>
                            <w:jc w:val="center"/>
                            <w:rPr>
                              <w:rFonts w:ascii="Century Gothic" w:hAnsi="Century Gothic"/>
                              <w:color w:val="003E96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Century Gothic" w:hAnsi="Century Gothic" w:cs="Arial"/>
                              <w:b/>
                              <w:sz w:val="40"/>
                              <w:szCs w:val="40"/>
                            </w:rPr>
                            <w:t>New Client Intak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7.5pt;margin-top:-9pt;width:263.5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" filled="f" stroked="f" strokecolor="black [3213]">
              <v:textbox>
                <w:txbxContent>
                  <w:p w:rsidR="00C62EDE" w:rsidRPr="005E5DAE" w:rsidRDefault="00894EC0" w:rsidP="005E5DAE">
                    <w:pPr>
                      <w:ind w:firstLine="720"/>
                      <w:jc w:val="center"/>
                      <w:rPr>
                        <w:rFonts w:ascii="Century Gothic" w:hAnsi="Century Gothic"/>
                        <w:color w:val="003E96"/>
                        <w:sz w:val="40"/>
                        <w:szCs w:val="40"/>
                      </w:rPr>
                    </w:pPr>
                    <w:r>
                      <w:rPr>
                        <w:rFonts w:ascii="Century Gothic" w:hAnsi="Century Gothic" w:cs="Arial"/>
                        <w:b/>
                        <w:sz w:val="40"/>
                        <w:szCs w:val="40"/>
                      </w:rPr>
                      <w:t>New Client Intake</w:t>
                    </w:r>
                  </w:p>
                </w:txbxContent>
              </v:textbox>
            </v:shape>
          </w:pict>
        </mc:Fallback>
      </mc:AlternateContent>
    </w:r>
    <w:r w:rsidR="00A2189F" w:rsidRPr="00A2189F">
      <w:rPr>
        <w:rFonts w:ascii="Arial Narrow" w:hAnsi="Arial Narrow" w:cs="Arial"/>
        <w:b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>
              <wp:simplePos x="0" y="0"/>
              <wp:positionH relativeFrom="column">
                <wp:posOffset>5267325</wp:posOffset>
              </wp:positionH>
              <wp:positionV relativeFrom="paragraph">
                <wp:posOffset>-219075</wp:posOffset>
              </wp:positionV>
              <wp:extent cx="1727200" cy="781050"/>
              <wp:effectExtent l="0" t="0" r="2540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7200" cy="781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2189F" w:rsidRPr="005E5DAE" w:rsidRDefault="00A2189F" w:rsidP="00190D21">
                          <w:pPr>
                            <w:jc w:val="both"/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</w:pPr>
                          <w:r w:rsidRPr="005E5DAE"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  <w:t>KLCAS</w:t>
                          </w:r>
                        </w:p>
                        <w:p w:rsidR="00A2189F" w:rsidRPr="005E5DAE" w:rsidRDefault="00A2189F" w:rsidP="00190D21">
                          <w:pPr>
                            <w:jc w:val="both"/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</w:pPr>
                          <w:r w:rsidRPr="005E5DAE"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  <w:t xml:space="preserve">535 Market St </w:t>
                          </w:r>
                        </w:p>
                        <w:p w:rsidR="00A2189F" w:rsidRPr="005E5DAE" w:rsidRDefault="00A2189F" w:rsidP="00190D21">
                          <w:pPr>
                            <w:jc w:val="both"/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</w:pPr>
                          <w:r w:rsidRPr="005E5DAE"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  <w:t>Klamath Falls Or 97601</w:t>
                          </w:r>
                        </w:p>
                        <w:p w:rsidR="00A2189F" w:rsidRPr="005E5DAE" w:rsidRDefault="00A2189F" w:rsidP="00190D21">
                          <w:pPr>
                            <w:jc w:val="both"/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</w:pPr>
                          <w:r w:rsidRPr="005E5DAE"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  <w:t>Phone: 541-882-3500</w:t>
                          </w:r>
                        </w:p>
                        <w:p w:rsidR="00A2189F" w:rsidRPr="005E5DAE" w:rsidRDefault="00A2189F" w:rsidP="00190D21">
                          <w:pPr>
                            <w:jc w:val="both"/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</w:pPr>
                          <w:r w:rsidRPr="005E5DAE">
                            <w:rPr>
                              <w:rFonts w:ascii="Century Gothic" w:hAnsi="Century Gothic" w:cs="Arial"/>
                              <w:b/>
                              <w:sz w:val="18"/>
                              <w:szCs w:val="18"/>
                            </w:rPr>
                            <w:t>Fax: 541-882-367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414.75pt;margin-top:-17.25pt;width:136pt;height:61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">
              <v:textbox>
                <w:txbxContent>
                  <w:p w:rsidR="00A2189F" w:rsidRPr="005E5DAE" w:rsidRDefault="00A2189F" w:rsidP="00190D21">
                    <w:pPr>
                      <w:jc w:val="both"/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</w:pPr>
                    <w:r w:rsidRPr="005E5DAE"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  <w:t>KLCAS</w:t>
                    </w:r>
                  </w:p>
                  <w:p w:rsidR="00A2189F" w:rsidRPr="005E5DAE" w:rsidRDefault="00A2189F" w:rsidP="00190D21">
                    <w:pPr>
                      <w:jc w:val="both"/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</w:pPr>
                    <w:r w:rsidRPr="005E5DAE"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  <w:t xml:space="preserve">535 Market St </w:t>
                    </w:r>
                  </w:p>
                  <w:p w:rsidR="00A2189F" w:rsidRPr="005E5DAE" w:rsidRDefault="00A2189F" w:rsidP="00190D21">
                    <w:pPr>
                      <w:jc w:val="both"/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</w:pPr>
                    <w:r w:rsidRPr="005E5DAE"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  <w:t>Klamath Falls Or 97601</w:t>
                    </w:r>
                  </w:p>
                  <w:p w:rsidR="00A2189F" w:rsidRPr="005E5DAE" w:rsidRDefault="00A2189F" w:rsidP="00190D21">
                    <w:pPr>
                      <w:jc w:val="both"/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</w:pPr>
                    <w:r w:rsidRPr="005E5DAE"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  <w:t>Phone: 541-882-3500</w:t>
                    </w:r>
                  </w:p>
                  <w:p w:rsidR="00A2189F" w:rsidRPr="005E5DAE" w:rsidRDefault="00A2189F" w:rsidP="00190D21">
                    <w:pPr>
                      <w:jc w:val="both"/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</w:pPr>
                    <w:r w:rsidRPr="005E5DAE">
                      <w:rPr>
                        <w:rFonts w:ascii="Century Gothic" w:hAnsi="Century Gothic" w:cs="Arial"/>
                        <w:b/>
                        <w:sz w:val="18"/>
                        <w:szCs w:val="18"/>
                      </w:rPr>
                      <w:t>Fax: 541-882-3674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:rsidR="00C62EDE" w:rsidRPr="00AD16BF" w:rsidRDefault="00C62EDE" w:rsidP="00C62EDE">
    <w:pPr>
      <w:pStyle w:val="Title"/>
      <w:tabs>
        <w:tab w:val="center" w:pos="5400"/>
        <w:tab w:val="right" w:pos="10800"/>
      </w:tabs>
      <w:ind w:left="-90" w:right="-90"/>
      <w:jc w:val="left"/>
      <w:outlineLvl w:val="0"/>
      <w:rPr>
        <w:rFonts w:ascii="Arial" w:hAnsi="Arial"/>
        <w:b w:val="0"/>
        <w:sz w:val="8"/>
        <w:szCs w:val="8"/>
      </w:rPr>
    </w:pPr>
  </w:p>
  <w:p w:rsidR="00C62EDE" w:rsidRPr="007677A0" w:rsidRDefault="00C62EDE" w:rsidP="00C62EDE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DDE"/>
    <w:multiLevelType w:val="hybridMultilevel"/>
    <w:tmpl w:val="05B42BD2"/>
    <w:lvl w:ilvl="0" w:tplc="7944B2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966B1"/>
    <w:multiLevelType w:val="hybridMultilevel"/>
    <w:tmpl w:val="312A7F86"/>
    <w:lvl w:ilvl="0" w:tplc="097C4B36">
      <w:start w:val="1"/>
      <w:numFmt w:val="bullet"/>
      <w:lvlText w:val=""/>
      <w:lvlJc w:val="center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0316E0"/>
    <w:multiLevelType w:val="hybridMultilevel"/>
    <w:tmpl w:val="DF4AAD76"/>
    <w:lvl w:ilvl="0" w:tplc="1BCCA67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5194388"/>
    <w:multiLevelType w:val="hybridMultilevel"/>
    <w:tmpl w:val="F5AEADB2"/>
    <w:lvl w:ilvl="0" w:tplc="097C4B36">
      <w:start w:val="1"/>
      <w:numFmt w:val="bullet"/>
      <w:lvlText w:val=""/>
      <w:lvlJc w:val="center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051A35"/>
    <w:multiLevelType w:val="hybridMultilevel"/>
    <w:tmpl w:val="48F41C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C90524"/>
    <w:multiLevelType w:val="hybridMultilevel"/>
    <w:tmpl w:val="BF943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783D95"/>
    <w:multiLevelType w:val="hybridMultilevel"/>
    <w:tmpl w:val="CDC2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CwtDA1s7QwMTFQ0lEKTi0uzszPAykwNK4FAFvXA7YtAAAA"/>
  </w:docVars>
  <w:rsids>
    <w:rsidRoot w:val="009C3341"/>
    <w:rsid w:val="00016DCF"/>
    <w:rsid w:val="000301BE"/>
    <w:rsid w:val="00033015"/>
    <w:rsid w:val="0003626A"/>
    <w:rsid w:val="00062160"/>
    <w:rsid w:val="00067DC0"/>
    <w:rsid w:val="00070094"/>
    <w:rsid w:val="000717FD"/>
    <w:rsid w:val="00091D79"/>
    <w:rsid w:val="000A6224"/>
    <w:rsid w:val="000B0C02"/>
    <w:rsid w:val="000C55B0"/>
    <w:rsid w:val="000D24E2"/>
    <w:rsid w:val="000D2A3D"/>
    <w:rsid w:val="000D2B4E"/>
    <w:rsid w:val="000D2BBE"/>
    <w:rsid w:val="000D6843"/>
    <w:rsid w:val="000F2578"/>
    <w:rsid w:val="000F3738"/>
    <w:rsid w:val="001011B2"/>
    <w:rsid w:val="00102656"/>
    <w:rsid w:val="00115492"/>
    <w:rsid w:val="00120693"/>
    <w:rsid w:val="00121F69"/>
    <w:rsid w:val="00144DBF"/>
    <w:rsid w:val="00170AE2"/>
    <w:rsid w:val="00177815"/>
    <w:rsid w:val="00190D21"/>
    <w:rsid w:val="001C4E7A"/>
    <w:rsid w:val="001F31F6"/>
    <w:rsid w:val="00205BB4"/>
    <w:rsid w:val="00210182"/>
    <w:rsid w:val="0021494F"/>
    <w:rsid w:val="002162C1"/>
    <w:rsid w:val="00226F1E"/>
    <w:rsid w:val="002452FC"/>
    <w:rsid w:val="00247059"/>
    <w:rsid w:val="00260945"/>
    <w:rsid w:val="00270798"/>
    <w:rsid w:val="00280606"/>
    <w:rsid w:val="002B6204"/>
    <w:rsid w:val="002E1D33"/>
    <w:rsid w:val="002E377B"/>
    <w:rsid w:val="003006A3"/>
    <w:rsid w:val="0031232A"/>
    <w:rsid w:val="00320331"/>
    <w:rsid w:val="00326850"/>
    <w:rsid w:val="00337178"/>
    <w:rsid w:val="00337330"/>
    <w:rsid w:val="003519BC"/>
    <w:rsid w:val="00357E86"/>
    <w:rsid w:val="00364176"/>
    <w:rsid w:val="003728B3"/>
    <w:rsid w:val="003B2878"/>
    <w:rsid w:val="003B49BB"/>
    <w:rsid w:val="003C22D9"/>
    <w:rsid w:val="003C2485"/>
    <w:rsid w:val="003E133B"/>
    <w:rsid w:val="003F2EF5"/>
    <w:rsid w:val="004010A5"/>
    <w:rsid w:val="00411518"/>
    <w:rsid w:val="00413E96"/>
    <w:rsid w:val="004154D3"/>
    <w:rsid w:val="0042160D"/>
    <w:rsid w:val="004242A9"/>
    <w:rsid w:val="0048067E"/>
    <w:rsid w:val="004821F1"/>
    <w:rsid w:val="0048228F"/>
    <w:rsid w:val="004A6DD6"/>
    <w:rsid w:val="004E1309"/>
    <w:rsid w:val="004E40FC"/>
    <w:rsid w:val="004F576F"/>
    <w:rsid w:val="004F5836"/>
    <w:rsid w:val="00510D16"/>
    <w:rsid w:val="00511862"/>
    <w:rsid w:val="00521583"/>
    <w:rsid w:val="00524F53"/>
    <w:rsid w:val="00551125"/>
    <w:rsid w:val="00567FD0"/>
    <w:rsid w:val="00570A8D"/>
    <w:rsid w:val="00572814"/>
    <w:rsid w:val="005A1192"/>
    <w:rsid w:val="005A21D8"/>
    <w:rsid w:val="005B173D"/>
    <w:rsid w:val="005D197F"/>
    <w:rsid w:val="005D7DBF"/>
    <w:rsid w:val="005E5DAE"/>
    <w:rsid w:val="005F1292"/>
    <w:rsid w:val="00603CD4"/>
    <w:rsid w:val="00607C5B"/>
    <w:rsid w:val="0061018A"/>
    <w:rsid w:val="00615C41"/>
    <w:rsid w:val="006336A2"/>
    <w:rsid w:val="00636A63"/>
    <w:rsid w:val="0064730F"/>
    <w:rsid w:val="0066023A"/>
    <w:rsid w:val="006611EA"/>
    <w:rsid w:val="00682E8F"/>
    <w:rsid w:val="00695E81"/>
    <w:rsid w:val="00697B99"/>
    <w:rsid w:val="006A1EB4"/>
    <w:rsid w:val="006A499E"/>
    <w:rsid w:val="006A52CE"/>
    <w:rsid w:val="006A5FF4"/>
    <w:rsid w:val="006C3F7E"/>
    <w:rsid w:val="006C75A7"/>
    <w:rsid w:val="006D279C"/>
    <w:rsid w:val="006F0584"/>
    <w:rsid w:val="00702443"/>
    <w:rsid w:val="00720105"/>
    <w:rsid w:val="0072284D"/>
    <w:rsid w:val="007251F1"/>
    <w:rsid w:val="007272BF"/>
    <w:rsid w:val="00743B39"/>
    <w:rsid w:val="00744E11"/>
    <w:rsid w:val="007530C2"/>
    <w:rsid w:val="00787AE2"/>
    <w:rsid w:val="007A7EF7"/>
    <w:rsid w:val="007B0E7E"/>
    <w:rsid w:val="007B2E95"/>
    <w:rsid w:val="007D1C28"/>
    <w:rsid w:val="007E6A2B"/>
    <w:rsid w:val="007F7221"/>
    <w:rsid w:val="00822432"/>
    <w:rsid w:val="008316FA"/>
    <w:rsid w:val="00844555"/>
    <w:rsid w:val="00844873"/>
    <w:rsid w:val="00853303"/>
    <w:rsid w:val="008574BC"/>
    <w:rsid w:val="008743B2"/>
    <w:rsid w:val="008866B0"/>
    <w:rsid w:val="00894EC0"/>
    <w:rsid w:val="008B29D2"/>
    <w:rsid w:val="008B355E"/>
    <w:rsid w:val="008C29CD"/>
    <w:rsid w:val="008C5148"/>
    <w:rsid w:val="008E2FD0"/>
    <w:rsid w:val="008E7E27"/>
    <w:rsid w:val="008F13B0"/>
    <w:rsid w:val="008F483A"/>
    <w:rsid w:val="008F4ACF"/>
    <w:rsid w:val="00900706"/>
    <w:rsid w:val="00916763"/>
    <w:rsid w:val="00942CA7"/>
    <w:rsid w:val="009565A2"/>
    <w:rsid w:val="00995313"/>
    <w:rsid w:val="009A2A9D"/>
    <w:rsid w:val="009A4B87"/>
    <w:rsid w:val="009B31BE"/>
    <w:rsid w:val="009C12E1"/>
    <w:rsid w:val="009C18FE"/>
    <w:rsid w:val="009C3341"/>
    <w:rsid w:val="009C5DE8"/>
    <w:rsid w:val="009C68BA"/>
    <w:rsid w:val="00A01B3F"/>
    <w:rsid w:val="00A01D59"/>
    <w:rsid w:val="00A2189F"/>
    <w:rsid w:val="00A37E9E"/>
    <w:rsid w:val="00A4012B"/>
    <w:rsid w:val="00A40A3A"/>
    <w:rsid w:val="00A40F7B"/>
    <w:rsid w:val="00A43A9B"/>
    <w:rsid w:val="00A52471"/>
    <w:rsid w:val="00A62387"/>
    <w:rsid w:val="00A7685F"/>
    <w:rsid w:val="00A87E09"/>
    <w:rsid w:val="00AC2076"/>
    <w:rsid w:val="00AC499A"/>
    <w:rsid w:val="00AC521B"/>
    <w:rsid w:val="00AD21E8"/>
    <w:rsid w:val="00AE2687"/>
    <w:rsid w:val="00B01552"/>
    <w:rsid w:val="00B079F6"/>
    <w:rsid w:val="00B11DE7"/>
    <w:rsid w:val="00B53B6C"/>
    <w:rsid w:val="00B633B3"/>
    <w:rsid w:val="00B67914"/>
    <w:rsid w:val="00B721CF"/>
    <w:rsid w:val="00B85336"/>
    <w:rsid w:val="00BA3014"/>
    <w:rsid w:val="00BD664A"/>
    <w:rsid w:val="00BD7626"/>
    <w:rsid w:val="00BE0779"/>
    <w:rsid w:val="00BF0A77"/>
    <w:rsid w:val="00C20B25"/>
    <w:rsid w:val="00C31CE7"/>
    <w:rsid w:val="00C323B5"/>
    <w:rsid w:val="00C44F82"/>
    <w:rsid w:val="00C519C8"/>
    <w:rsid w:val="00C54CCE"/>
    <w:rsid w:val="00C62EDE"/>
    <w:rsid w:val="00C63EB0"/>
    <w:rsid w:val="00C76CA1"/>
    <w:rsid w:val="00C77870"/>
    <w:rsid w:val="00C92EE7"/>
    <w:rsid w:val="00CA426B"/>
    <w:rsid w:val="00CA691C"/>
    <w:rsid w:val="00CB5CA9"/>
    <w:rsid w:val="00CC0ADD"/>
    <w:rsid w:val="00CC4E17"/>
    <w:rsid w:val="00CE4273"/>
    <w:rsid w:val="00CF1212"/>
    <w:rsid w:val="00CF7F14"/>
    <w:rsid w:val="00D06119"/>
    <w:rsid w:val="00D22794"/>
    <w:rsid w:val="00D2660A"/>
    <w:rsid w:val="00D3216C"/>
    <w:rsid w:val="00D3448B"/>
    <w:rsid w:val="00D35EB8"/>
    <w:rsid w:val="00D42D83"/>
    <w:rsid w:val="00D526B3"/>
    <w:rsid w:val="00D62978"/>
    <w:rsid w:val="00D80350"/>
    <w:rsid w:val="00D92549"/>
    <w:rsid w:val="00D95A36"/>
    <w:rsid w:val="00D97F26"/>
    <w:rsid w:val="00DB3BCA"/>
    <w:rsid w:val="00DB3F99"/>
    <w:rsid w:val="00DB7B59"/>
    <w:rsid w:val="00DC4CF4"/>
    <w:rsid w:val="00DD408A"/>
    <w:rsid w:val="00DD4843"/>
    <w:rsid w:val="00DF3FBD"/>
    <w:rsid w:val="00DF5E62"/>
    <w:rsid w:val="00E17052"/>
    <w:rsid w:val="00E21C42"/>
    <w:rsid w:val="00E22C37"/>
    <w:rsid w:val="00E61F63"/>
    <w:rsid w:val="00E64E19"/>
    <w:rsid w:val="00E94EDF"/>
    <w:rsid w:val="00E96584"/>
    <w:rsid w:val="00EC0CFD"/>
    <w:rsid w:val="00ED3E79"/>
    <w:rsid w:val="00EE72CF"/>
    <w:rsid w:val="00EF00A7"/>
    <w:rsid w:val="00EF67B6"/>
    <w:rsid w:val="00EF774F"/>
    <w:rsid w:val="00F03DEF"/>
    <w:rsid w:val="00F1344F"/>
    <w:rsid w:val="00F17FBB"/>
    <w:rsid w:val="00F20555"/>
    <w:rsid w:val="00F27C17"/>
    <w:rsid w:val="00F33180"/>
    <w:rsid w:val="00F47BAE"/>
    <w:rsid w:val="00F53BE4"/>
    <w:rsid w:val="00F742AB"/>
    <w:rsid w:val="00F77D4D"/>
    <w:rsid w:val="00F8396C"/>
    <w:rsid w:val="00F94E37"/>
    <w:rsid w:val="00F96C72"/>
    <w:rsid w:val="00FA3FFF"/>
    <w:rsid w:val="00FC5115"/>
    <w:rsid w:val="00FE272D"/>
    <w:rsid w:val="00FE38A8"/>
    <w:rsid w:val="00FF27FF"/>
    <w:rsid w:val="00FF6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5:docId w15:val="{6F3A0FD4-7817-43CA-B9CA-00D0708BB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125"/>
    <w:rPr>
      <w:rFonts w:ascii="Bembo" w:hAnsi="Bemb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5112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5112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70A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0AE2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8E2FD0"/>
    <w:pPr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8E2FD0"/>
    <w:rPr>
      <w:b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FE38A8"/>
    <w:rPr>
      <w:rFonts w:ascii="Bembo" w:hAnsi="Bembo"/>
      <w:sz w:val="24"/>
      <w:szCs w:val="24"/>
    </w:rPr>
  </w:style>
  <w:style w:type="paragraph" w:styleId="ListParagraph">
    <w:name w:val="List Paragraph"/>
    <w:basedOn w:val="Normal"/>
    <w:uiPriority w:val="34"/>
    <w:qFormat/>
    <w:rsid w:val="00270798"/>
    <w:pPr>
      <w:ind w:left="720"/>
      <w:contextualSpacing/>
    </w:pPr>
  </w:style>
  <w:style w:type="table" w:styleId="TableGrid">
    <w:name w:val="Table Grid"/>
    <w:basedOn w:val="TableNormal"/>
    <w:rsid w:val="004E130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3BE57B4028B43B9B0D1B26FF24CCA" ma:contentTypeVersion="13" ma:contentTypeDescription="Create a new document." ma:contentTypeScope="" ma:versionID="501eafb34a74e7803902191ce455699b">
  <xsd:schema xmlns:xsd="http://www.w3.org/2001/XMLSchema" xmlns:xs="http://www.w3.org/2001/XMLSchema" xmlns:p="http://schemas.microsoft.com/office/2006/metadata/properties" xmlns:ns2="c9d3a210-58e6-4a3f-8df1-12641715b408" xmlns:ns3="3c8917ca-559e-4d47-8509-d05a5a72ab16" targetNamespace="http://schemas.microsoft.com/office/2006/metadata/properties" ma:root="true" ma:fieldsID="a0c37169949f5c2b75e2e853f05540cd" ns2:_="" ns3:_="">
    <xsd:import namespace="c9d3a210-58e6-4a3f-8df1-12641715b408"/>
    <xsd:import namespace="3c8917ca-559e-4d47-8509-d05a5a72ab1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3a210-58e6-4a3f-8df1-12641715b4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917ca-559e-4d47-8509-d05a5a72ab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CB7BD0-7184-4FB0-A9FB-F2C707E64EDA}"/>
</file>

<file path=customXml/itemProps2.xml><?xml version="1.0" encoding="utf-8"?>
<ds:datastoreItem xmlns:ds="http://schemas.openxmlformats.org/officeDocument/2006/customXml" ds:itemID="{3643F619-37BA-4F40-BBBE-FE8421BDB459}"/>
</file>

<file path=customXml/itemProps3.xml><?xml version="1.0" encoding="utf-8"?>
<ds:datastoreItem xmlns:ds="http://schemas.openxmlformats.org/officeDocument/2006/customXml" ds:itemID="{7C3B5618-BB55-4231-A052-9CC2CF4508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6</Words>
  <Characters>2254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5, 2002</vt:lpstr>
    </vt:vector>
  </TitlesOfParts>
  <Company>Lane ShelterCare, Inc.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5, 2002</dc:title>
  <dc:creator>Susan Ban</dc:creator>
  <cp:lastModifiedBy>Jody Choate</cp:lastModifiedBy>
  <cp:revision>10</cp:revision>
  <cp:lastPrinted>2020-01-28T16:15:00Z</cp:lastPrinted>
  <dcterms:created xsi:type="dcterms:W3CDTF">2020-01-07T02:53:00Z</dcterms:created>
  <dcterms:modified xsi:type="dcterms:W3CDTF">2020-02-12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3BE57B4028B43B9B0D1B26FF24CCA</vt:lpwstr>
  </property>
</Properties>
</file>